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8130e14833c899737790edfbbf4acb00e2d78b"/>
      <w:r>
        <w:rPr>
          <w:b/>
        </w:rPr>
        <w:t xml:space="preserve">ПРОТОКОЛ ПРО РЕЗУЛЬТАТИ ЕЛЕКТРОННОГО АУКЦІОНУ № LLE001-UA-20240419-483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9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05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нерухомого державного майна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93,7 кв.м. (в т.ч. площа загального користування 8,0 кв.м.) на першому поверсі адміністративної будівлі (літ. "А-2"), що знаходиться за адресою: вул. Степана Бандери (Уральських танкістів), 2В, м. Волочиськ, Хмельницький район, Хмельницька обл., 31200 і перебуває на балансі Хмельницького обласного центру зайнятості, код за ЄДРПОУ 03491381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79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186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14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Вінницькій та Хмельниц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96409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Вінницькій та Хмельниц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964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Вінницькій та Хмельниц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964094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у Хмельницькій області / Волочиська міська тг / 22080300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30000940000226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096,00 грн (три тисячі дев'яносто шість гривень 00 копійок), у т.ч. ПДВ</w:t>
      </w:r>
      <w:r>
        <w:t xml:space="preserve"> </w:t>
      </w:r>
      <w:r>
        <w:t xml:space="preserve">51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1 090,18 грн (одинадцять тисяч дев'яносто гривень 1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300,00 грн без ПДВ (чотири тисячі триста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15:52Z</dcterms:created>
  <dcterms:modified xsi:type="dcterms:W3CDTF">2024-05-19T00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